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Артём Арутюня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628138"/>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628138"/>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61890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61890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580268"/>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580268"/>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353104"/>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353104"/>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38954"/>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8954"/>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32749"/>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32749"/>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10742"/>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10742"/>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3157417"/>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57417"/>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1451357"/>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1451357"/>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879022"/>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879022"/>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ртём Арутюнян</dc:creator>
  <dc:language>ru-RU</dc:language>
  <cp:keywords/>
  <dcterms:created xsi:type="dcterms:W3CDTF">2025-02-26T07:55:03Z</dcterms:created>
  <dcterms:modified xsi:type="dcterms:W3CDTF">2025-02-26T07:5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